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5942" w:rsidRDefault="003747C1" w:rsidP="00BD0C07">
      <w:pPr>
        <w:pStyle w:val="FirstParagraph"/>
        <w:ind w:left="5760" w:firstLine="720"/>
      </w:pPr>
      <w:r>
        <w:t>Al D</w:t>
      </w:r>
      <w:r w:rsidR="0081138B">
        <w:t>irigente Scolastico</w:t>
      </w:r>
    </w:p>
    <w:p w:rsidR="00BD0C07" w:rsidRDefault="00BD0C07" w:rsidP="00BD0C07">
      <w:pPr>
        <w:pStyle w:val="Corpotes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…………</w:t>
      </w:r>
    </w:p>
    <w:p w:rsidR="00BD0C07" w:rsidRPr="00BD0C07" w:rsidRDefault="00BD0C07" w:rsidP="00BD0C07">
      <w:pPr>
        <w:pStyle w:val="Corpotesto"/>
      </w:pPr>
    </w:p>
    <w:p w:rsidR="00735942" w:rsidRPr="003747C1" w:rsidRDefault="0081138B" w:rsidP="00BD0C07">
      <w:pPr>
        <w:pStyle w:val="Corpotesto"/>
        <w:rPr>
          <w:b/>
        </w:rPr>
      </w:pPr>
      <w:r w:rsidRPr="003747C1">
        <w:rPr>
          <w:b/>
        </w:rPr>
        <w:t>OGGETTO: richiesta permessi allattamento della madre</w:t>
      </w:r>
    </w:p>
    <w:p w:rsidR="00BD0C07" w:rsidRDefault="00BD0C07" w:rsidP="00BD0C07">
      <w:pPr>
        <w:pStyle w:val="Corpotesto"/>
      </w:pPr>
      <w:r>
        <w:t>LA SOTTOSCRITTA</w:t>
      </w:r>
      <w:r w:rsidR="0081138B">
        <w:t xml:space="preserve"> </w:t>
      </w:r>
      <w:r>
        <w:t xml:space="preserve">        ………………………………………………………………………………………………….           </w:t>
      </w:r>
    </w:p>
    <w:p w:rsidR="00BD0C07" w:rsidRDefault="0081138B" w:rsidP="00BD0C07">
      <w:pPr>
        <w:pStyle w:val="Corpotesto"/>
      </w:pPr>
      <w:r>
        <w:t xml:space="preserve">in servizio presso codesta Scuola </w:t>
      </w:r>
    </w:p>
    <w:p w:rsidR="00735942" w:rsidRDefault="003747C1" w:rsidP="00BD0C07">
      <w:pPr>
        <w:pStyle w:val="Corpotesto"/>
      </w:pPr>
      <w:r>
        <w:rPr>
          <w:noProof/>
          <w:lang w:val="it-IT" w:eastAsia="it-IT"/>
        </w:rPr>
        <w:pict>
          <v:rect id="_x0000_s1029" style="position:absolute;margin-left:322pt;margin-top:2.8pt;width:10.15pt;height:8.7pt;z-index:251661312"/>
        </w:pict>
      </w:r>
      <w:r w:rsidR="00BD0C07">
        <w:rPr>
          <w:noProof/>
          <w:lang w:val="it-IT" w:eastAsia="it-IT"/>
        </w:rPr>
        <w:pict>
          <v:rect id="_x0000_s1028" style="position:absolute;margin-left:224.1pt;margin-top:2.45pt;width:10.15pt;height:8.7pt;z-index:251660288"/>
        </w:pict>
      </w:r>
      <w:r w:rsidR="00BD0C07">
        <w:rPr>
          <w:noProof/>
          <w:lang w:val="it-IT" w:eastAsia="it-IT"/>
        </w:rPr>
        <w:pict>
          <v:rect id="_x0000_s1027" style="position:absolute;margin-left:136.15pt;margin-top:2.45pt;width:10.15pt;height:8.7pt;z-index:251659264"/>
        </w:pict>
      </w:r>
      <w:r w:rsidR="00BD0C07">
        <w:rPr>
          <w:noProof/>
          <w:lang w:val="it-IT" w:eastAsia="it-IT"/>
        </w:rPr>
        <w:pict>
          <v:rect id="_x0000_s1026" style="position:absolute;margin-left:68.7pt;margin-top:3.45pt;width:10.15pt;height:8.7pt;z-index:251658240"/>
        </w:pict>
      </w:r>
      <w:r w:rsidR="00BD0C07">
        <w:t xml:space="preserve">in qualità di          Docente          </w:t>
      </w:r>
      <w:r w:rsidR="0081138B">
        <w:rPr>
          <w:i/>
        </w:rPr>
        <w:t>Ata ATEMPO</w:t>
      </w:r>
      <w:r w:rsidR="00BD0C07">
        <w:rPr>
          <w:i/>
        </w:rPr>
        <w:t xml:space="preserve">       </w:t>
      </w:r>
      <w:r>
        <w:rPr>
          <w:i/>
        </w:rPr>
        <w:t xml:space="preserve"> </w:t>
      </w:r>
      <w:r w:rsidR="0081138B">
        <w:rPr>
          <w:i/>
        </w:rPr>
        <w:t xml:space="preserve">Indeterminato </w:t>
      </w:r>
      <w:r>
        <w:rPr>
          <w:i/>
        </w:rPr>
        <w:t xml:space="preserve">   </w:t>
      </w:r>
      <w:r w:rsidR="00BD0C07">
        <w:t xml:space="preserve">       </w:t>
      </w:r>
      <w:r w:rsidR="0081138B">
        <w:t>Determinato</w:t>
      </w:r>
    </w:p>
    <w:p w:rsidR="003747C1" w:rsidRDefault="003747C1" w:rsidP="00BD0C07">
      <w:pPr>
        <w:pStyle w:val="Corpotesto"/>
      </w:pPr>
      <w:r>
        <w:t xml:space="preserve">avendo partorito in data  </w:t>
      </w:r>
      <w:r w:rsidR="0081138B">
        <w:t xml:space="preserve"> ......./....../20..... </w:t>
      </w:r>
      <w:r>
        <w:t xml:space="preserve">    </w:t>
      </w:r>
    </w:p>
    <w:p w:rsidR="00735942" w:rsidRDefault="0081138B" w:rsidP="003747C1">
      <w:pPr>
        <w:pStyle w:val="Corpotesto"/>
        <w:jc w:val="center"/>
      </w:pPr>
      <w:r>
        <w:t>CHIEDE</w:t>
      </w:r>
    </w:p>
    <w:p w:rsidR="00735942" w:rsidRDefault="0081138B" w:rsidP="00BD0C07">
      <w:pPr>
        <w:pStyle w:val="Corpotesto"/>
      </w:pPr>
      <w:r>
        <w:t xml:space="preserve">di poter fruire, ai sensi dell’art. 39 del D.L.vo 26/03/2001, n° 151 e successive modifiche ed integrazioni, dei permessi per allattamento, da concordare, per ...I/I... figlio/a </w:t>
      </w:r>
      <w:r w:rsidR="003747C1">
        <w:t>……………………… …………………………………..</w:t>
      </w:r>
      <w:r>
        <w:t xml:space="preserve"> na</w:t>
      </w:r>
      <w:r>
        <w:t>t.. il ......../......./20.........</w:t>
      </w:r>
    </w:p>
    <w:p w:rsidR="003747C1" w:rsidRDefault="0081138B" w:rsidP="00BD0C07">
      <w:pPr>
        <w:pStyle w:val="Corpotesto"/>
      </w:pPr>
      <w:r>
        <w:t>A tal fine, la sottoscritta allega:</w:t>
      </w:r>
    </w:p>
    <w:p w:rsidR="00735942" w:rsidRDefault="003747C1" w:rsidP="003747C1">
      <w:pPr>
        <w:pStyle w:val="Corpotesto"/>
        <w:numPr>
          <w:ilvl w:val="0"/>
          <w:numId w:val="3"/>
        </w:numPr>
      </w:pPr>
      <w:r>
        <w:t>certificato di nascita del</w:t>
      </w:r>
      <w:r w:rsidR="0081138B">
        <w:t>...</w:t>
      </w:r>
      <w:r>
        <w:t xml:space="preserve"> </w:t>
      </w:r>
      <w:r w:rsidR="0081138B">
        <w:t>figli</w:t>
      </w:r>
      <w:r>
        <w:t>…</w:t>
      </w:r>
      <w:r w:rsidR="0081138B">
        <w:t xml:space="preserve"> (o dichiarazione sostitutiva di certificazione ai sensi del’art. 46 del DPR 445/2000, resa dal dipendente);</w:t>
      </w:r>
    </w:p>
    <w:p w:rsidR="003747C1" w:rsidRDefault="0081138B" w:rsidP="00BD0C07">
      <w:pPr>
        <w:pStyle w:val="Corpotesto"/>
        <w:numPr>
          <w:ilvl w:val="0"/>
          <w:numId w:val="3"/>
        </w:numPr>
      </w:pPr>
      <w:r>
        <w:t>dichiarazione sostitutiva di atto d</w:t>
      </w:r>
      <w:r>
        <w:t>i notorietà, resa dal dipendente ai sensi dell'art. 47 del DPR 28/12/2000, n° 445, che il coniuge è / non è lavoratore dipendente; e che non è in congedo nello stesso periodo e per il medesimo motivo.</w:t>
      </w:r>
    </w:p>
    <w:p w:rsidR="00735942" w:rsidRDefault="0081138B" w:rsidP="00BD0C07">
      <w:pPr>
        <w:pStyle w:val="Corpotesto"/>
        <w:numPr>
          <w:ilvl w:val="0"/>
          <w:numId w:val="3"/>
        </w:numPr>
      </w:pPr>
      <w:r>
        <w:t xml:space="preserve">dichiarazione di rinuncia del coniuge ai riposi di </w:t>
      </w:r>
      <w:r>
        <w:t>cui trattasi;</w:t>
      </w:r>
    </w:p>
    <w:p w:rsidR="003747C1" w:rsidRDefault="003747C1" w:rsidP="003747C1">
      <w:pPr>
        <w:pStyle w:val="Corpotesto"/>
      </w:pPr>
    </w:p>
    <w:p w:rsidR="003747C1" w:rsidRDefault="003747C1" w:rsidP="003747C1">
      <w:pPr>
        <w:pStyle w:val="Corpotesto"/>
      </w:pPr>
    </w:p>
    <w:p w:rsidR="00735942" w:rsidRDefault="0081138B" w:rsidP="003747C1">
      <w:pPr>
        <w:pStyle w:val="Corpotesto"/>
        <w:jc w:val="both"/>
        <w:rPr>
          <w:i/>
          <w:sz w:val="20"/>
        </w:rPr>
      </w:pPr>
      <w:r w:rsidRPr="003747C1">
        <w:rPr>
          <w:i/>
          <w:sz w:val="20"/>
        </w:rPr>
        <w:t>Dichiara, inoltre, di aver preso visione dell'informativa di codesta Scuola ai sensi del D.Lgs. 196/2003 «Codice in materia di protezione dei dati personali»</w:t>
      </w:r>
      <w:r w:rsidRPr="003747C1">
        <w:rPr>
          <w:sz w:val="20"/>
        </w:rPr>
        <w:t xml:space="preserve">, art. 13; </w:t>
      </w:r>
      <w:r w:rsidRPr="003747C1">
        <w:rPr>
          <w:i/>
          <w:sz w:val="20"/>
        </w:rPr>
        <w:t>di essere informato che i dati sopra conferiti sono prescritti dalle dispo</w:t>
      </w:r>
      <w:r w:rsidRPr="003747C1">
        <w:rPr>
          <w:i/>
          <w:sz w:val="20"/>
        </w:rPr>
        <w:t>sizioni vigenti ai fini del procedimento per il quale sono richiesti</w:t>
      </w:r>
      <w:r w:rsidRPr="003747C1">
        <w:rPr>
          <w:sz w:val="20"/>
        </w:rPr>
        <w:t xml:space="preserve">; </w:t>
      </w:r>
      <w:r w:rsidRPr="003747C1">
        <w:rPr>
          <w:i/>
          <w:sz w:val="20"/>
        </w:rPr>
        <w:t>che verranno utilizzati esclusivamente per tale scopo e nei limiti stabiliti da tale D.Lgs, nonché dal Decreto Ministero della Pubblica Istruzione n.305/2006 «Regolamento recante identif</w:t>
      </w:r>
      <w:r w:rsidRPr="003747C1">
        <w:rPr>
          <w:i/>
          <w:sz w:val="20"/>
        </w:rPr>
        <w:t>icazione dei dati sensibili e giudiziari....».</w:t>
      </w:r>
    </w:p>
    <w:p w:rsidR="003747C1" w:rsidRDefault="003747C1" w:rsidP="003747C1">
      <w:pPr>
        <w:pStyle w:val="Corpotesto"/>
        <w:jc w:val="both"/>
        <w:rPr>
          <w:i/>
          <w:sz w:val="20"/>
        </w:rPr>
      </w:pPr>
    </w:p>
    <w:p w:rsidR="00735942" w:rsidRDefault="003747C1" w:rsidP="003747C1">
      <w:pPr>
        <w:pStyle w:val="Corpotesto"/>
        <w:jc w:val="both"/>
      </w:pPr>
      <w:r>
        <w:rPr>
          <w:sz w:val="20"/>
        </w:rPr>
        <w:t xml:space="preserve">………………………………………………..   </w:t>
      </w:r>
      <w:r>
        <w:rPr>
          <w:sz w:val="20"/>
        </w:rPr>
        <w:t>………………………………………………..</w:t>
      </w:r>
      <w:r>
        <w:rPr>
          <w:sz w:val="20"/>
        </w:rPr>
        <w:br/>
        <w:t xml:space="preserve">                 </w:t>
      </w:r>
      <w:r>
        <w:t xml:space="preserve">luogo e data                                                                                                                        </w:t>
      </w:r>
      <w:r w:rsidR="0081138B">
        <w:t>Firma</w:t>
      </w:r>
    </w:p>
    <w:p w:rsidR="003747C1" w:rsidRDefault="003747C1" w:rsidP="003747C1">
      <w:pPr>
        <w:pStyle w:val="Corpotesto"/>
        <w:jc w:val="both"/>
      </w:pPr>
    </w:p>
    <w:p w:rsidR="003747C1" w:rsidRPr="003747C1" w:rsidRDefault="003747C1" w:rsidP="003747C1">
      <w:pPr>
        <w:pStyle w:val="Corpotesto"/>
        <w:jc w:val="both"/>
        <w:rPr>
          <w:sz w:val="20"/>
        </w:rPr>
      </w:pPr>
    </w:p>
    <w:p w:rsidR="00735942" w:rsidRDefault="003747C1" w:rsidP="00BD0C07">
      <w:pPr>
        <w:pStyle w:val="Corpotesto"/>
      </w:pPr>
      <w:r>
        <w:t>Recapito: Via/Piazza ..........................................................................................................</w:t>
      </w:r>
      <w:r w:rsidR="0081138B">
        <w:t>.... N°..........</w:t>
      </w:r>
      <w:r>
        <w:t xml:space="preserve"> CAP ……………</w:t>
      </w:r>
      <w:r>
        <w:br/>
        <w:t>Città ………………………………………………..…………………………. Tel. ……………………………………………………</w:t>
      </w:r>
      <w:bookmarkStart w:id="0" w:name="_GoBack"/>
      <w:bookmarkEnd w:id="0"/>
    </w:p>
    <w:sectPr w:rsidR="00735942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138B" w:rsidRDefault="0081138B">
      <w:pPr>
        <w:spacing w:after="0"/>
      </w:pPr>
      <w:r>
        <w:separator/>
      </w:r>
    </w:p>
  </w:endnote>
  <w:endnote w:type="continuationSeparator" w:id="0">
    <w:p w:rsidR="0081138B" w:rsidRDefault="008113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138B" w:rsidRDefault="0081138B">
      <w:r>
        <w:separator/>
      </w:r>
    </w:p>
  </w:footnote>
  <w:footnote w:type="continuationSeparator" w:id="0">
    <w:p w:rsidR="0081138B" w:rsidRDefault="008113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3D62CE7"/>
    <w:multiLevelType w:val="multilevel"/>
    <w:tmpl w:val="1D4094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9323C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2D64786"/>
    <w:multiLevelType w:val="hybridMultilevel"/>
    <w:tmpl w:val="5AC484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747C1"/>
    <w:rsid w:val="004E29B3"/>
    <w:rsid w:val="00590D07"/>
    <w:rsid w:val="00735942"/>
    <w:rsid w:val="00784D58"/>
    <w:rsid w:val="0081138B"/>
    <w:rsid w:val="008D6863"/>
    <w:rsid w:val="00B86B75"/>
    <w:rsid w:val="00BC48D5"/>
    <w:rsid w:val="00BD0C0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5:docId w15:val="{D71AAA96-F822-4AB0-9AA0-F81B0D16A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08</Words>
  <Characters>1760</Characters>
  <Application>Microsoft Office Word</Application>
  <DocSecurity>0</DocSecurity>
  <Lines>14</Lines>
  <Paragraphs>4</Paragraphs>
  <ScaleCrop>false</ScaleCrop>
  <Company/>
  <LinksUpToDate>false</LinksUpToDate>
  <CharactersWithSpaces>20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uisa</cp:lastModifiedBy>
  <cp:revision>3</cp:revision>
  <dcterms:created xsi:type="dcterms:W3CDTF">2019-10-08T09:09:00Z</dcterms:created>
  <dcterms:modified xsi:type="dcterms:W3CDTF">2019-10-08T09:18:00Z</dcterms:modified>
</cp:coreProperties>
</file>